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39E8F3" w14:textId="01895439" w:rsidR="00F04FE8" w:rsidRDefault="00F04FE8" w:rsidP="00F04FE8">
      <w:pPr>
        <w:rPr>
          <w:noProof/>
        </w:rPr>
      </w:pPr>
      <w:r>
        <w:rPr>
          <w:noProof/>
        </w:rPr>
        <w:t>INFO 7290 (DWBI): HW05a – Analyze Data</w:t>
      </w:r>
    </w:p>
    <w:p w14:paraId="2AAA805B" w14:textId="0C70B79F" w:rsidR="00F04FE8" w:rsidRDefault="00F04FE8" w:rsidP="00F04FE8">
      <w:pPr>
        <w:rPr>
          <w:noProof/>
        </w:rPr>
      </w:pPr>
      <w:r>
        <w:rPr>
          <w:noProof/>
        </w:rPr>
        <w:t>Smit Patil</w:t>
      </w:r>
    </w:p>
    <w:p w14:paraId="5B4108FB" w14:textId="0F12840A" w:rsidR="00F04FE8" w:rsidRDefault="00F04FE8" w:rsidP="00F04FE8">
      <w:pPr>
        <w:rPr>
          <w:noProof/>
        </w:rPr>
      </w:pPr>
    </w:p>
    <w:p w14:paraId="54602D2D" w14:textId="08B2045F" w:rsidR="00F04FE8" w:rsidRDefault="00F04FE8" w:rsidP="00F04FE8">
      <w:pPr>
        <w:rPr>
          <w:noProof/>
        </w:rPr>
      </w:pPr>
    </w:p>
    <w:p w14:paraId="305E6F01" w14:textId="78517781" w:rsidR="00F04FE8" w:rsidRDefault="00F04FE8" w:rsidP="00F04FE8">
      <w:pPr>
        <w:pStyle w:val="ListParagraph"/>
        <w:numPr>
          <w:ilvl w:val="0"/>
          <w:numId w:val="1"/>
        </w:numPr>
        <w:rPr>
          <w:noProof/>
        </w:rPr>
      </w:pPr>
      <w:r w:rsidRPr="00F04FE8">
        <w:rPr>
          <w:noProof/>
        </w:rPr>
        <w:t>Look at the page above and provide a brief (less than 1/2 page overview of how you will go about loading this data).  Do not copy-paste instead give an idea of what you think the steps will be to load the data and how you will go about it.</w:t>
      </w:r>
    </w:p>
    <w:p w14:paraId="1D83CE0B" w14:textId="7E12A711" w:rsidR="00F04FE8" w:rsidRDefault="00F04FE8" w:rsidP="00F04FE8">
      <w:pPr>
        <w:rPr>
          <w:noProof/>
        </w:rPr>
      </w:pPr>
      <w:r>
        <w:rPr>
          <w:noProof/>
        </w:rPr>
        <w:t xml:space="preserve">The COVID-19 Nursing Home dataset consists of data reported by the nursing homes to the </w:t>
      </w:r>
      <w:r w:rsidRPr="00F04FE8">
        <w:rPr>
          <w:noProof/>
        </w:rPr>
        <w:t xml:space="preserve">Centers for Disease Control and Prevention </w:t>
      </w:r>
      <w:r>
        <w:rPr>
          <w:noProof/>
        </w:rPr>
        <w:t>(CDC) or, more specifically, the National Healthcare Safety Network (NHSN) system. The dataset contains about 322k rows and 91 columns.  It can be downloaded using various file formats, including the popular CSV and TSV file formats. I will be using CSV formatted file to load the data into the SQL Server.</w:t>
      </w:r>
    </w:p>
    <w:p w14:paraId="2CA02FD0" w14:textId="458A6157" w:rsidR="00F04FE8" w:rsidRDefault="00F04FE8" w:rsidP="00F04FE8">
      <w:pPr>
        <w:rPr>
          <w:noProof/>
        </w:rPr>
      </w:pPr>
      <w:r>
        <w:rPr>
          <w:noProof/>
        </w:rPr>
        <w:t>Before loading data in SQL Server, we have to create a SQL Server table to load our data. The table should be similar to that of our file. After creating the table in SQL, we can load the data using multiple ways. The two ways I will be loading the data is by using SSIS and BCP.</w:t>
      </w:r>
    </w:p>
    <w:p w14:paraId="0C62951B" w14:textId="1C60EABD" w:rsidR="00F04FE8" w:rsidRDefault="00F04FE8" w:rsidP="00F04FE8">
      <w:pPr>
        <w:rPr>
          <w:noProof/>
        </w:rPr>
      </w:pPr>
      <w:r>
        <w:rPr>
          <w:noProof/>
        </w:rPr>
        <w:t>To load the data using SSIS first, we must create a data integration package in Visual Studio. We have to complete a data flow task in our control flow. The data flow task will mainly contain two operations. First, to load the flat file data, CSV file in our case. Second, ingest the data into the table created in SQL by creating an OLE DB connection. We will select our CSV files in our flat-file connection and check whether all our columns are loaded correctly. After our file is loaded successfully, we will connect it with our table in the database and review it for the columns' mappings. We might need to edit the mappings as per the requirements. We also need to check for the columns' data type to be loaded without errors.</w:t>
      </w:r>
    </w:p>
    <w:p w14:paraId="6C07D0E1" w14:textId="526BDD38" w:rsidR="00F04FE8" w:rsidRDefault="00F04FE8" w:rsidP="00F04FE8">
      <w:pPr>
        <w:rPr>
          <w:noProof/>
        </w:rPr>
      </w:pPr>
      <w:r>
        <w:rPr>
          <w:noProof/>
        </w:rPr>
        <w:t xml:space="preserve">To load the data using BCP, we have to open the command prompt and use the following </w:t>
      </w:r>
      <w:r>
        <w:rPr>
          <w:b/>
          <w:bCs/>
          <w:noProof/>
        </w:rPr>
        <w:t>"</w:t>
      </w:r>
      <w:proofErr w:type="spellStart"/>
      <w:r w:rsidRPr="00F04FE8">
        <w:rPr>
          <w:rFonts w:ascii="Consolas" w:hAnsi="Consolas"/>
          <w:b/>
          <w:bCs/>
          <w:sz w:val="19"/>
          <w:szCs w:val="19"/>
        </w:rPr>
        <w:t>bcp</w:t>
      </w:r>
      <w:proofErr w:type="spellEnd"/>
      <w:r w:rsidRPr="00F04FE8">
        <w:rPr>
          <w:rFonts w:ascii="Consolas" w:hAnsi="Consolas"/>
          <w:b/>
          <w:bCs/>
          <w:sz w:val="19"/>
          <w:szCs w:val="19"/>
        </w:rPr>
        <w:t xml:space="preserve"> </w:t>
      </w:r>
      <w:r>
        <w:rPr>
          <w:rFonts w:ascii="Consolas" w:hAnsi="Consolas"/>
          <w:b/>
          <w:bCs/>
          <w:i/>
          <w:iCs/>
          <w:sz w:val="19"/>
          <w:szCs w:val="19"/>
        </w:rPr>
        <w:t>"</w:t>
      </w:r>
      <w:r w:rsidRPr="00F04FE8">
        <w:rPr>
          <w:rFonts w:ascii="Consolas" w:hAnsi="Consolas"/>
          <w:b/>
          <w:bCs/>
          <w:i/>
          <w:iCs/>
          <w:sz w:val="19"/>
          <w:szCs w:val="19"/>
        </w:rPr>
        <w:t>destination table</w:t>
      </w:r>
      <w:r>
        <w:rPr>
          <w:rFonts w:ascii="Consolas" w:hAnsi="Consolas"/>
          <w:b/>
          <w:bCs/>
          <w:i/>
          <w:iCs/>
          <w:sz w:val="19"/>
          <w:szCs w:val="19"/>
        </w:rPr>
        <w:t>"</w:t>
      </w:r>
      <w:r w:rsidRPr="00F04FE8">
        <w:rPr>
          <w:rFonts w:ascii="Consolas" w:hAnsi="Consolas"/>
          <w:b/>
          <w:bCs/>
          <w:sz w:val="19"/>
          <w:szCs w:val="19"/>
        </w:rPr>
        <w:t xml:space="preserve"> in </w:t>
      </w:r>
      <w:r>
        <w:rPr>
          <w:rFonts w:ascii="Consolas" w:hAnsi="Consolas"/>
          <w:b/>
          <w:bCs/>
          <w:i/>
          <w:iCs/>
          <w:sz w:val="19"/>
          <w:szCs w:val="19"/>
        </w:rPr>
        <w:t>"</w:t>
      </w:r>
      <w:r w:rsidRPr="00F04FE8">
        <w:rPr>
          <w:rFonts w:ascii="Consolas" w:hAnsi="Consolas"/>
          <w:b/>
          <w:bCs/>
          <w:i/>
          <w:iCs/>
          <w:sz w:val="19"/>
          <w:szCs w:val="19"/>
        </w:rPr>
        <w:t>source file</w:t>
      </w:r>
      <w:r>
        <w:rPr>
          <w:rFonts w:ascii="Consolas" w:hAnsi="Consolas"/>
          <w:b/>
          <w:bCs/>
          <w:i/>
          <w:iCs/>
          <w:sz w:val="19"/>
          <w:szCs w:val="19"/>
        </w:rPr>
        <w:t>"</w:t>
      </w:r>
      <w:r w:rsidRPr="00F04FE8">
        <w:rPr>
          <w:rFonts w:ascii="Consolas" w:hAnsi="Consolas"/>
          <w:b/>
          <w:bCs/>
          <w:sz w:val="19"/>
          <w:szCs w:val="19"/>
        </w:rPr>
        <w:t xml:space="preserve"> -S </w:t>
      </w:r>
      <w:r>
        <w:rPr>
          <w:rFonts w:ascii="Consolas" w:hAnsi="Consolas"/>
          <w:b/>
          <w:bCs/>
          <w:i/>
          <w:iCs/>
          <w:sz w:val="19"/>
          <w:szCs w:val="19"/>
        </w:rPr>
        <w:t>"</w:t>
      </w:r>
      <w:r w:rsidRPr="00F04FE8">
        <w:rPr>
          <w:rFonts w:ascii="Consolas" w:hAnsi="Consolas"/>
          <w:b/>
          <w:bCs/>
          <w:i/>
          <w:iCs/>
          <w:sz w:val="19"/>
          <w:szCs w:val="19"/>
        </w:rPr>
        <w:t>server name</w:t>
      </w:r>
      <w:r>
        <w:rPr>
          <w:rFonts w:ascii="Consolas" w:hAnsi="Consolas"/>
          <w:b/>
          <w:bCs/>
          <w:i/>
          <w:iCs/>
          <w:sz w:val="19"/>
          <w:szCs w:val="19"/>
        </w:rPr>
        <w:t>"</w:t>
      </w:r>
      <w:r w:rsidRPr="00F04FE8">
        <w:rPr>
          <w:rFonts w:ascii="Consolas" w:hAnsi="Consolas"/>
          <w:b/>
          <w:bCs/>
          <w:sz w:val="19"/>
          <w:szCs w:val="19"/>
        </w:rPr>
        <w:t xml:space="preserve"> -d </w:t>
      </w:r>
      <w:r>
        <w:rPr>
          <w:rFonts w:ascii="Consolas" w:hAnsi="Consolas"/>
          <w:b/>
          <w:bCs/>
          <w:i/>
          <w:iCs/>
          <w:sz w:val="19"/>
          <w:szCs w:val="19"/>
        </w:rPr>
        <w:t>"</w:t>
      </w:r>
      <w:r w:rsidRPr="00F04FE8">
        <w:rPr>
          <w:rFonts w:ascii="Consolas" w:hAnsi="Consolas"/>
          <w:b/>
          <w:bCs/>
          <w:i/>
          <w:iCs/>
          <w:sz w:val="19"/>
          <w:szCs w:val="19"/>
        </w:rPr>
        <w:t>database name</w:t>
      </w:r>
      <w:r>
        <w:rPr>
          <w:rFonts w:ascii="Consolas" w:hAnsi="Consolas"/>
          <w:b/>
          <w:bCs/>
          <w:i/>
          <w:iCs/>
          <w:sz w:val="19"/>
          <w:szCs w:val="19"/>
        </w:rPr>
        <w:t>"</w:t>
      </w:r>
      <w:r w:rsidRPr="00F04FE8">
        <w:rPr>
          <w:rFonts w:ascii="Consolas" w:hAnsi="Consolas"/>
          <w:b/>
          <w:bCs/>
          <w:sz w:val="19"/>
          <w:szCs w:val="19"/>
        </w:rPr>
        <w:t xml:space="preserve"> -T</w:t>
      </w:r>
      <w:r>
        <w:rPr>
          <w:b/>
          <w:bCs/>
          <w:noProof/>
        </w:rPr>
        <w:t>"</w:t>
      </w:r>
      <w:r>
        <w:rPr>
          <w:noProof/>
        </w:rPr>
        <w:t xml:space="preserve"> BCP command to create a format file. After making the format file, we can use that format file to set our data types, field terminators, and row terminators as required. Then we can use the following </w:t>
      </w:r>
      <w:r>
        <w:rPr>
          <w:b/>
          <w:bCs/>
          <w:noProof/>
        </w:rPr>
        <w:t>"</w:t>
      </w:r>
      <w:proofErr w:type="spellStart"/>
      <w:r w:rsidRPr="00F04FE8">
        <w:rPr>
          <w:rFonts w:ascii="Consolas" w:hAnsi="Consolas"/>
          <w:b/>
          <w:bCs/>
          <w:sz w:val="19"/>
          <w:szCs w:val="19"/>
        </w:rPr>
        <w:t>bcp</w:t>
      </w:r>
      <w:proofErr w:type="spellEnd"/>
      <w:r w:rsidRPr="00F04FE8">
        <w:rPr>
          <w:rFonts w:ascii="Consolas" w:hAnsi="Consolas"/>
          <w:b/>
          <w:bCs/>
          <w:sz w:val="19"/>
          <w:szCs w:val="19"/>
        </w:rPr>
        <w:t xml:space="preserve"> </w:t>
      </w:r>
      <w:r>
        <w:rPr>
          <w:rFonts w:ascii="Consolas" w:hAnsi="Consolas"/>
          <w:b/>
          <w:bCs/>
          <w:i/>
          <w:iCs/>
          <w:sz w:val="19"/>
          <w:szCs w:val="19"/>
        </w:rPr>
        <w:t>"</w:t>
      </w:r>
      <w:r w:rsidRPr="00F04FE8">
        <w:rPr>
          <w:rFonts w:ascii="Consolas" w:hAnsi="Consolas"/>
          <w:b/>
          <w:bCs/>
          <w:i/>
          <w:iCs/>
          <w:sz w:val="19"/>
          <w:szCs w:val="19"/>
        </w:rPr>
        <w:t>destination table</w:t>
      </w:r>
      <w:r>
        <w:rPr>
          <w:rFonts w:ascii="Consolas" w:hAnsi="Consolas"/>
          <w:b/>
          <w:bCs/>
          <w:i/>
          <w:iCs/>
          <w:sz w:val="19"/>
          <w:szCs w:val="19"/>
        </w:rPr>
        <w:t>"</w:t>
      </w:r>
      <w:r w:rsidRPr="00F04FE8">
        <w:rPr>
          <w:rFonts w:ascii="Consolas" w:hAnsi="Consolas"/>
          <w:b/>
          <w:bCs/>
          <w:sz w:val="19"/>
          <w:szCs w:val="19"/>
        </w:rPr>
        <w:t xml:space="preserve"> in </w:t>
      </w:r>
      <w:r>
        <w:rPr>
          <w:rFonts w:ascii="Consolas" w:hAnsi="Consolas"/>
          <w:b/>
          <w:bCs/>
          <w:i/>
          <w:iCs/>
          <w:sz w:val="19"/>
          <w:szCs w:val="19"/>
        </w:rPr>
        <w:t>"</w:t>
      </w:r>
      <w:r w:rsidRPr="00F04FE8">
        <w:rPr>
          <w:rFonts w:ascii="Consolas" w:hAnsi="Consolas"/>
          <w:b/>
          <w:bCs/>
          <w:i/>
          <w:iCs/>
          <w:sz w:val="19"/>
          <w:szCs w:val="19"/>
        </w:rPr>
        <w:t>source file</w:t>
      </w:r>
      <w:r>
        <w:rPr>
          <w:rFonts w:ascii="Consolas" w:hAnsi="Consolas"/>
          <w:b/>
          <w:bCs/>
          <w:i/>
          <w:iCs/>
          <w:sz w:val="19"/>
          <w:szCs w:val="19"/>
        </w:rPr>
        <w:t>"</w:t>
      </w:r>
      <w:r w:rsidRPr="00F04FE8">
        <w:rPr>
          <w:rFonts w:ascii="Consolas" w:hAnsi="Consolas"/>
          <w:b/>
          <w:bCs/>
          <w:sz w:val="19"/>
          <w:szCs w:val="19"/>
        </w:rPr>
        <w:t xml:space="preserve"> -S </w:t>
      </w:r>
      <w:r>
        <w:rPr>
          <w:rFonts w:ascii="Consolas" w:hAnsi="Consolas"/>
          <w:b/>
          <w:bCs/>
          <w:i/>
          <w:iCs/>
          <w:sz w:val="19"/>
          <w:szCs w:val="19"/>
        </w:rPr>
        <w:t>"</w:t>
      </w:r>
      <w:r w:rsidRPr="00F04FE8">
        <w:rPr>
          <w:rFonts w:ascii="Consolas" w:hAnsi="Consolas"/>
          <w:b/>
          <w:bCs/>
          <w:i/>
          <w:iCs/>
          <w:sz w:val="19"/>
          <w:szCs w:val="19"/>
        </w:rPr>
        <w:t>server name</w:t>
      </w:r>
      <w:r>
        <w:rPr>
          <w:rFonts w:ascii="Consolas" w:hAnsi="Consolas"/>
          <w:b/>
          <w:bCs/>
          <w:i/>
          <w:iCs/>
          <w:sz w:val="19"/>
          <w:szCs w:val="19"/>
        </w:rPr>
        <w:t>"</w:t>
      </w:r>
      <w:r w:rsidRPr="00F04FE8">
        <w:rPr>
          <w:rFonts w:ascii="Consolas" w:hAnsi="Consolas"/>
          <w:b/>
          <w:bCs/>
          <w:sz w:val="19"/>
          <w:szCs w:val="19"/>
        </w:rPr>
        <w:t xml:space="preserve"> -d </w:t>
      </w:r>
      <w:r>
        <w:rPr>
          <w:rFonts w:ascii="Consolas" w:hAnsi="Consolas"/>
          <w:b/>
          <w:bCs/>
          <w:i/>
          <w:iCs/>
          <w:sz w:val="19"/>
          <w:szCs w:val="19"/>
        </w:rPr>
        <w:t>"</w:t>
      </w:r>
      <w:r w:rsidRPr="00F04FE8">
        <w:rPr>
          <w:rFonts w:ascii="Consolas" w:hAnsi="Consolas"/>
          <w:b/>
          <w:bCs/>
          <w:i/>
          <w:iCs/>
          <w:sz w:val="19"/>
          <w:szCs w:val="19"/>
        </w:rPr>
        <w:t>database name</w:t>
      </w:r>
      <w:r>
        <w:rPr>
          <w:rFonts w:ascii="Consolas" w:hAnsi="Consolas"/>
          <w:b/>
          <w:bCs/>
          <w:i/>
          <w:iCs/>
          <w:sz w:val="19"/>
          <w:szCs w:val="19"/>
        </w:rPr>
        <w:t>"</w:t>
      </w:r>
      <w:r w:rsidRPr="00F04FE8">
        <w:rPr>
          <w:rFonts w:ascii="Consolas" w:hAnsi="Consolas"/>
          <w:b/>
          <w:bCs/>
          <w:sz w:val="19"/>
          <w:szCs w:val="19"/>
        </w:rPr>
        <w:t xml:space="preserve"> -T</w:t>
      </w:r>
      <w:r>
        <w:rPr>
          <w:rFonts w:ascii="Consolas" w:hAnsi="Consolas"/>
          <w:b/>
          <w:bCs/>
          <w:sz w:val="19"/>
          <w:szCs w:val="19"/>
        </w:rPr>
        <w:t xml:space="preserve"> -f "format file"</w:t>
      </w:r>
      <w:r>
        <w:rPr>
          <w:b/>
          <w:bCs/>
          <w:noProof/>
        </w:rPr>
        <w:t>"</w:t>
      </w:r>
      <w:r>
        <w:rPr>
          <w:noProof/>
        </w:rPr>
        <w:t xml:space="preserve">  command to load our data.</w:t>
      </w:r>
    </w:p>
    <w:p w14:paraId="1316B717" w14:textId="77777777" w:rsidR="00727DF1" w:rsidRDefault="00727DF1"/>
    <w:p w14:paraId="22BAA30F" w14:textId="77777777" w:rsidR="00727DF1" w:rsidRDefault="00727DF1"/>
    <w:p w14:paraId="55B2C084" w14:textId="77777777" w:rsidR="00727DF1" w:rsidRDefault="00727DF1"/>
    <w:p w14:paraId="5012AE43" w14:textId="77777777" w:rsidR="00727DF1" w:rsidRDefault="00727DF1"/>
    <w:p w14:paraId="52BC2FA0" w14:textId="77777777" w:rsidR="00727DF1" w:rsidRDefault="00727DF1"/>
    <w:p w14:paraId="6463E2E2" w14:textId="77777777" w:rsidR="00727DF1" w:rsidRDefault="00727DF1"/>
    <w:p w14:paraId="1BCFF73D" w14:textId="453D3032" w:rsidR="00727DF1" w:rsidRDefault="00727DF1"/>
    <w:p w14:paraId="576ECD9F" w14:textId="16A7F8A1" w:rsidR="00F04FE8" w:rsidRDefault="00F04FE8" w:rsidP="00F04FE8">
      <w:pPr>
        <w:pStyle w:val="ListParagraph"/>
        <w:numPr>
          <w:ilvl w:val="0"/>
          <w:numId w:val="1"/>
        </w:numPr>
      </w:pPr>
      <w:r w:rsidRPr="00F04FE8">
        <w:lastRenderedPageBreak/>
        <w:t xml:space="preserve">Load the data into SQL </w:t>
      </w:r>
      <w:r>
        <w:t>S</w:t>
      </w:r>
      <w:r w:rsidRPr="00F04FE8">
        <w:t>erver using SSIS</w:t>
      </w:r>
    </w:p>
    <w:p w14:paraId="25360A47" w14:textId="108093D3" w:rsidR="00F04FE8" w:rsidRDefault="00F04FE8" w:rsidP="00F04FE8"/>
    <w:p w14:paraId="2FB3D1C8" w14:textId="330A99C1" w:rsidR="00F04FE8" w:rsidRDefault="00F04FE8" w:rsidP="00F04FE8">
      <w:r>
        <w:t>SSIS package running successfully and loading the data in the SQL Server database:</w:t>
      </w:r>
    </w:p>
    <w:p w14:paraId="6916DEC9" w14:textId="25812B87" w:rsidR="00D27A01" w:rsidRDefault="000708CC">
      <w:r>
        <w:rPr>
          <w:noProof/>
        </w:rPr>
        <w:drawing>
          <wp:inline distT="0" distB="0" distL="0" distR="0" wp14:anchorId="616F7029" wp14:editId="69D3FD3C">
            <wp:extent cx="5943600" cy="63773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6377305"/>
                    </a:xfrm>
                    <a:prstGeom prst="rect">
                      <a:avLst/>
                    </a:prstGeom>
                  </pic:spPr>
                </pic:pic>
              </a:graphicData>
            </a:graphic>
          </wp:inline>
        </w:drawing>
      </w:r>
    </w:p>
    <w:p w14:paraId="676FA784" w14:textId="417A6C1D" w:rsidR="00F04FE8" w:rsidRDefault="00F04FE8"/>
    <w:p w14:paraId="1092635D" w14:textId="5AFA9D8E" w:rsidR="00F04FE8" w:rsidRDefault="00F04FE8"/>
    <w:p w14:paraId="5B7B4852" w14:textId="239255AC" w:rsidR="00F04FE8" w:rsidRDefault="00F04FE8"/>
    <w:p w14:paraId="7ED87B87" w14:textId="4329BB7E" w:rsidR="000708CC" w:rsidRDefault="00F04FE8">
      <w:r>
        <w:lastRenderedPageBreak/>
        <w:t xml:space="preserve">The output of the table in SQL Server showing the data is correctly </w:t>
      </w:r>
    </w:p>
    <w:p w14:paraId="6A8A05CF" w14:textId="189710C2" w:rsidR="000708CC" w:rsidRDefault="000708CC">
      <w:r>
        <w:rPr>
          <w:noProof/>
        </w:rPr>
        <w:drawing>
          <wp:inline distT="0" distB="0" distL="0" distR="0" wp14:anchorId="239FAD0F" wp14:editId="5EE94F15">
            <wp:extent cx="5943600" cy="32162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216275"/>
                    </a:xfrm>
                    <a:prstGeom prst="rect">
                      <a:avLst/>
                    </a:prstGeom>
                  </pic:spPr>
                </pic:pic>
              </a:graphicData>
            </a:graphic>
          </wp:inline>
        </w:drawing>
      </w:r>
    </w:p>
    <w:p w14:paraId="766A919A" w14:textId="6AA97EE4" w:rsidR="001F128D" w:rsidRDefault="001F128D"/>
    <w:p w14:paraId="0375D503" w14:textId="77777777" w:rsidR="00F04FE8" w:rsidRDefault="00F04FE8"/>
    <w:p w14:paraId="396A59BF" w14:textId="35249A7C" w:rsidR="00F04FE8" w:rsidRDefault="00F04FE8" w:rsidP="00F04FE8">
      <w:pPr>
        <w:pStyle w:val="ListParagraph"/>
        <w:numPr>
          <w:ilvl w:val="0"/>
          <w:numId w:val="1"/>
        </w:numPr>
      </w:pPr>
      <w:r w:rsidRPr="00F04FE8">
        <w:t>Load the data using BCP</w:t>
      </w:r>
    </w:p>
    <w:p w14:paraId="58474888" w14:textId="421AFC37" w:rsidR="00F04FE8" w:rsidRDefault="00F04FE8" w:rsidP="00F04FE8"/>
    <w:p w14:paraId="204AA505" w14:textId="6BAA128C" w:rsidR="00F04FE8" w:rsidRDefault="00F04FE8" w:rsidP="00F04FE8">
      <w:r>
        <w:t>Using the format file to load the data into the database</w:t>
      </w:r>
    </w:p>
    <w:p w14:paraId="614A87DC" w14:textId="370A5900" w:rsidR="001F128D" w:rsidRDefault="001F128D">
      <w:r>
        <w:rPr>
          <w:noProof/>
        </w:rPr>
        <w:drawing>
          <wp:inline distT="0" distB="0" distL="0" distR="0" wp14:anchorId="23052FE4" wp14:editId="1893D465">
            <wp:extent cx="5943600" cy="25565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556510"/>
                    </a:xfrm>
                    <a:prstGeom prst="rect">
                      <a:avLst/>
                    </a:prstGeom>
                  </pic:spPr>
                </pic:pic>
              </a:graphicData>
            </a:graphic>
          </wp:inline>
        </w:drawing>
      </w:r>
    </w:p>
    <w:p w14:paraId="046DABBD" w14:textId="7E62341E" w:rsidR="00F04FE8" w:rsidRDefault="00F04FE8">
      <w:pPr>
        <w:rPr>
          <w:noProof/>
        </w:rPr>
      </w:pPr>
    </w:p>
    <w:p w14:paraId="18766786" w14:textId="116E46A4" w:rsidR="00F04FE8" w:rsidRDefault="00F04FE8">
      <w:pPr>
        <w:rPr>
          <w:noProof/>
        </w:rPr>
      </w:pPr>
    </w:p>
    <w:p w14:paraId="4E98B594" w14:textId="0340BAD2" w:rsidR="00F04FE8" w:rsidRDefault="00F04FE8">
      <w:pPr>
        <w:rPr>
          <w:noProof/>
        </w:rPr>
      </w:pPr>
      <w:r>
        <w:rPr>
          <w:noProof/>
        </w:rPr>
        <w:lastRenderedPageBreak/>
        <w:t>Contd.</w:t>
      </w:r>
    </w:p>
    <w:p w14:paraId="29516FCC" w14:textId="769670AE" w:rsidR="001F128D" w:rsidRDefault="001F128D">
      <w:r>
        <w:rPr>
          <w:noProof/>
        </w:rPr>
        <w:drawing>
          <wp:inline distT="0" distB="0" distL="0" distR="0" wp14:anchorId="66765503" wp14:editId="25E527F6">
            <wp:extent cx="5943600" cy="21729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172970"/>
                    </a:xfrm>
                    <a:prstGeom prst="rect">
                      <a:avLst/>
                    </a:prstGeom>
                  </pic:spPr>
                </pic:pic>
              </a:graphicData>
            </a:graphic>
          </wp:inline>
        </w:drawing>
      </w:r>
    </w:p>
    <w:p w14:paraId="2C06C411" w14:textId="654BBAD7" w:rsidR="001F128D" w:rsidRDefault="001F128D"/>
    <w:p w14:paraId="184750D2" w14:textId="14FD289F" w:rsidR="00F04FE8" w:rsidRDefault="00F04FE8">
      <w:r>
        <w:t>The output of the BCP database in SQL showing that all the rows are loaded successfully</w:t>
      </w:r>
    </w:p>
    <w:p w14:paraId="01D0BF88" w14:textId="4F0C069F" w:rsidR="001F128D" w:rsidRDefault="00F04FE8">
      <w:r>
        <w:rPr>
          <w:noProof/>
        </w:rPr>
        <w:drawing>
          <wp:inline distT="0" distB="0" distL="0" distR="0" wp14:anchorId="6D4B1E5E" wp14:editId="21877894">
            <wp:extent cx="5943600" cy="32162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16275"/>
                    </a:xfrm>
                    <a:prstGeom prst="rect">
                      <a:avLst/>
                    </a:prstGeom>
                  </pic:spPr>
                </pic:pic>
              </a:graphicData>
            </a:graphic>
          </wp:inline>
        </w:drawing>
      </w:r>
    </w:p>
    <w:p w14:paraId="1B66D7B5" w14:textId="3B8FFB8C" w:rsidR="00F04FE8" w:rsidRDefault="00F04FE8"/>
    <w:p w14:paraId="1DB1F71D" w14:textId="4F61D16D" w:rsidR="002416D5" w:rsidRDefault="002416D5"/>
    <w:p w14:paraId="76AC1DC8" w14:textId="43FF8408" w:rsidR="002416D5" w:rsidRDefault="002416D5"/>
    <w:p w14:paraId="3C7902D8" w14:textId="096EED71" w:rsidR="002416D5" w:rsidRDefault="002416D5"/>
    <w:p w14:paraId="7F97BAC6" w14:textId="77777777" w:rsidR="002416D5" w:rsidRDefault="002416D5"/>
    <w:p w14:paraId="374211EA" w14:textId="1A35628F" w:rsidR="002416D5" w:rsidRDefault="00F04FE8" w:rsidP="002416D5">
      <w:pPr>
        <w:pStyle w:val="ListParagraph"/>
        <w:numPr>
          <w:ilvl w:val="0"/>
          <w:numId w:val="1"/>
        </w:numPr>
      </w:pPr>
      <w:r w:rsidRPr="00F04FE8">
        <w:lastRenderedPageBreak/>
        <w:t>Analyze the data - After loading the data provide a set of analyses on the data. Be as complete as possible (about a page or so with a table or two).</w:t>
      </w:r>
    </w:p>
    <w:p w14:paraId="6D268498" w14:textId="77777777" w:rsidR="002416D5" w:rsidRDefault="002416D5" w:rsidP="002416D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TOP</w:t>
      </w:r>
      <w:r>
        <w:rPr>
          <w:rFonts w:ascii="Consolas" w:hAnsi="Consolas" w:cs="Consolas"/>
          <w:color w:val="000000"/>
          <w:sz w:val="19"/>
          <w:szCs w:val="19"/>
        </w:rPr>
        <w:t xml:space="preserve"> 10 </w:t>
      </w:r>
      <w:proofErr w:type="spellStart"/>
      <w:r>
        <w:rPr>
          <w:rFonts w:ascii="Consolas" w:hAnsi="Consolas" w:cs="Consolas"/>
          <w:color w:val="000000"/>
          <w:sz w:val="19"/>
          <w:szCs w:val="19"/>
        </w:rPr>
        <w:t>Provider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79B9BC2B" w14:textId="77777777" w:rsidR="002416D5" w:rsidRDefault="002416D5" w:rsidP="002416D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FF00FF"/>
          <w:sz w:val="19"/>
          <w:szCs w:val="19"/>
        </w:rPr>
        <w:t>CAST</w:t>
      </w:r>
      <w:r>
        <w:rPr>
          <w:rFonts w:ascii="Consolas" w:hAnsi="Consolas" w:cs="Consolas"/>
          <w:color w:val="808080"/>
          <w:sz w:val="19"/>
          <w:szCs w:val="19"/>
        </w:rPr>
        <w:t>(</w:t>
      </w:r>
      <w:r>
        <w:rPr>
          <w:rFonts w:ascii="Consolas" w:hAnsi="Consolas" w:cs="Consolas"/>
          <w:color w:val="000000"/>
          <w:sz w:val="19"/>
          <w:szCs w:val="19"/>
        </w:rPr>
        <w:t xml:space="preserve">ResidentsTotalCOVID19Deaths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otalResidentsDeaths</w:t>
      </w:r>
      <w:proofErr w:type="spellEnd"/>
    </w:p>
    <w:p w14:paraId="6574AEB0" w14:textId="77777777" w:rsidR="002416D5" w:rsidRDefault="002416D5" w:rsidP="002416D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COVID19NursingHome</w:t>
      </w:r>
    </w:p>
    <w:p w14:paraId="485E7386" w14:textId="77777777" w:rsidR="002416D5" w:rsidRDefault="002416D5" w:rsidP="002416D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ProviderName</w:t>
      </w:r>
      <w:proofErr w:type="spellEnd"/>
    </w:p>
    <w:p w14:paraId="0D12CFA9" w14:textId="6A82B07F" w:rsidR="002416D5" w:rsidRPr="002416D5" w:rsidRDefault="002416D5" w:rsidP="002416D5">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2 </w:t>
      </w:r>
      <w:r>
        <w:rPr>
          <w:rFonts w:ascii="Consolas" w:hAnsi="Consolas" w:cs="Consolas"/>
          <w:color w:val="0000FF"/>
          <w:sz w:val="19"/>
          <w:szCs w:val="19"/>
        </w:rPr>
        <w:t>DESC</w:t>
      </w:r>
    </w:p>
    <w:p w14:paraId="7C1CF6A3" w14:textId="32B9E9A7" w:rsidR="002416D5" w:rsidRDefault="002416D5" w:rsidP="002416D5">
      <w:r>
        <w:rPr>
          <w:noProof/>
        </w:rPr>
        <w:drawing>
          <wp:inline distT="0" distB="0" distL="0" distR="0" wp14:anchorId="419F6097" wp14:editId="53E1BB24">
            <wp:extent cx="5943600" cy="63773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6377305"/>
                    </a:xfrm>
                    <a:prstGeom prst="rect">
                      <a:avLst/>
                    </a:prstGeom>
                  </pic:spPr>
                </pic:pic>
              </a:graphicData>
            </a:graphic>
          </wp:inline>
        </w:drawing>
      </w:r>
    </w:p>
    <w:p w14:paraId="21458CA1" w14:textId="59BD87E2" w:rsidR="002416D5" w:rsidRDefault="002416D5" w:rsidP="002416D5"/>
    <w:p w14:paraId="5712DA78" w14:textId="2ECF6F04" w:rsidR="002416D5" w:rsidRDefault="002416D5" w:rsidP="002416D5"/>
    <w:p w14:paraId="6EA4203A" w14:textId="77777777" w:rsidR="002416D5" w:rsidRDefault="002416D5" w:rsidP="002416D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TOP</w:t>
      </w:r>
      <w:r>
        <w:rPr>
          <w:rFonts w:ascii="Consolas" w:hAnsi="Consolas" w:cs="Consolas"/>
          <w:color w:val="000000"/>
          <w:sz w:val="19"/>
          <w:szCs w:val="19"/>
        </w:rPr>
        <w:t xml:space="preserve"> 10 </w:t>
      </w:r>
      <w:proofErr w:type="spellStart"/>
      <w:r>
        <w:rPr>
          <w:rFonts w:ascii="Consolas" w:hAnsi="Consolas" w:cs="Consolas"/>
          <w:color w:val="000000"/>
          <w:sz w:val="19"/>
          <w:szCs w:val="19"/>
        </w:rPr>
        <w:t>ProviderState</w:t>
      </w:r>
      <w:proofErr w:type="spellEnd"/>
      <w:r>
        <w:rPr>
          <w:rFonts w:ascii="Consolas" w:hAnsi="Consolas" w:cs="Consolas"/>
          <w:color w:val="808080"/>
          <w:sz w:val="19"/>
          <w:szCs w:val="19"/>
        </w:rPr>
        <w:t>,</w:t>
      </w:r>
    </w:p>
    <w:p w14:paraId="29753267" w14:textId="77777777" w:rsidR="002416D5" w:rsidRDefault="002416D5" w:rsidP="002416D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FF00FF"/>
          <w:sz w:val="19"/>
          <w:szCs w:val="19"/>
        </w:rPr>
        <w:t>CAST</w:t>
      </w:r>
      <w:r>
        <w:rPr>
          <w:rFonts w:ascii="Consolas" w:hAnsi="Consolas" w:cs="Consolas"/>
          <w:color w:val="808080"/>
          <w:sz w:val="19"/>
          <w:szCs w:val="19"/>
        </w:rPr>
        <w:t>(</w:t>
      </w:r>
      <w:r>
        <w:rPr>
          <w:rFonts w:ascii="Consolas" w:hAnsi="Consolas" w:cs="Consolas"/>
          <w:color w:val="000000"/>
          <w:sz w:val="19"/>
          <w:szCs w:val="19"/>
        </w:rPr>
        <w:t xml:space="preserve">TotalResidentsCOVID19DeathsAsAPercentageOfConfirmedCOVID19Cases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FLOA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DeathsPerConfirmed</w:t>
      </w:r>
      <w:proofErr w:type="spellEnd"/>
    </w:p>
    <w:p w14:paraId="101B7176" w14:textId="77777777" w:rsidR="002416D5" w:rsidRDefault="002416D5" w:rsidP="002416D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COVID19NursingHome</w:t>
      </w:r>
    </w:p>
    <w:p w14:paraId="07DC7FC2" w14:textId="77777777" w:rsidR="002416D5" w:rsidRDefault="002416D5" w:rsidP="002416D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ProviderState</w:t>
      </w:r>
      <w:proofErr w:type="spellEnd"/>
    </w:p>
    <w:p w14:paraId="66E2CB76" w14:textId="311DD852" w:rsidR="002416D5" w:rsidRDefault="002416D5" w:rsidP="002416D5">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2 </w:t>
      </w:r>
      <w:r>
        <w:rPr>
          <w:rFonts w:ascii="Consolas" w:hAnsi="Consolas" w:cs="Consolas"/>
          <w:color w:val="0000FF"/>
          <w:sz w:val="19"/>
          <w:szCs w:val="19"/>
        </w:rPr>
        <w:t>DESC</w:t>
      </w:r>
    </w:p>
    <w:p w14:paraId="514911A8" w14:textId="77777777" w:rsidR="002416D5" w:rsidRDefault="002416D5" w:rsidP="002416D5"/>
    <w:p w14:paraId="76A86AC3" w14:textId="61008705" w:rsidR="002416D5" w:rsidRDefault="002416D5" w:rsidP="002416D5">
      <w:r>
        <w:rPr>
          <w:noProof/>
        </w:rPr>
        <w:drawing>
          <wp:inline distT="0" distB="0" distL="0" distR="0" wp14:anchorId="6B27A765" wp14:editId="52858CE8">
            <wp:extent cx="5943600" cy="637730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377305"/>
                    </a:xfrm>
                    <a:prstGeom prst="rect">
                      <a:avLst/>
                    </a:prstGeom>
                  </pic:spPr>
                </pic:pic>
              </a:graphicData>
            </a:graphic>
          </wp:inline>
        </w:drawing>
      </w:r>
    </w:p>
    <w:p w14:paraId="6C48C4B9" w14:textId="5C5739B7" w:rsidR="002416D5" w:rsidRDefault="002416D5" w:rsidP="002416D5"/>
    <w:p w14:paraId="2326FE87" w14:textId="77777777" w:rsidR="002416D5" w:rsidRDefault="002416D5" w:rsidP="002416D5">
      <w:r>
        <w:rPr>
          <w:noProof/>
        </w:rPr>
        <w:lastRenderedPageBreak/>
        <w:drawing>
          <wp:inline distT="0" distB="0" distL="0" distR="0" wp14:anchorId="27CB729A" wp14:editId="3A099603">
            <wp:extent cx="5943600" cy="3971290"/>
            <wp:effectExtent l="0" t="0" r="0" b="0"/>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971290"/>
                    </a:xfrm>
                    <a:prstGeom prst="rect">
                      <a:avLst/>
                    </a:prstGeom>
                  </pic:spPr>
                </pic:pic>
              </a:graphicData>
            </a:graphic>
          </wp:inline>
        </w:drawing>
      </w:r>
    </w:p>
    <w:p w14:paraId="4296958F" w14:textId="77777777" w:rsidR="002416D5" w:rsidRDefault="002416D5" w:rsidP="002416D5"/>
    <w:p w14:paraId="2ED4A2FE" w14:textId="77777777" w:rsidR="002416D5" w:rsidRDefault="002416D5" w:rsidP="002416D5"/>
    <w:p w14:paraId="194E00A4" w14:textId="3E7FBE84" w:rsidR="002416D5" w:rsidRDefault="002416D5" w:rsidP="002416D5">
      <w:r>
        <w:rPr>
          <w:noProof/>
        </w:rPr>
        <w:drawing>
          <wp:inline distT="0" distB="0" distL="0" distR="0" wp14:anchorId="093916A8" wp14:editId="197AC6DC">
            <wp:extent cx="5943600" cy="3341370"/>
            <wp:effectExtent l="0" t="0" r="0" b="0"/>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hist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14:paraId="695F243A" w14:textId="77777777" w:rsidR="00F20023" w:rsidRDefault="005D429F" w:rsidP="00F20023">
      <w:pPr>
        <w:pStyle w:val="ListParagraph"/>
        <w:numPr>
          <w:ilvl w:val="0"/>
          <w:numId w:val="1"/>
        </w:numPr>
      </w:pPr>
      <w:r w:rsidRPr="005D429F">
        <w:lastRenderedPageBreak/>
        <w:t>Assume you would get this file again next month what steps would you take to load the data again</w:t>
      </w:r>
    </w:p>
    <w:p w14:paraId="08BED332" w14:textId="50026F6B" w:rsidR="00F20023" w:rsidRDefault="00F20023" w:rsidP="00F20023">
      <w:pPr>
        <w:ind w:left="360"/>
      </w:pPr>
      <w:r>
        <w:t xml:space="preserve">If we get the file again next month, we can load the data by using Incremental load process. In the </w:t>
      </w:r>
      <w:r>
        <w:t xml:space="preserve">Incremental Load is process of comparing the Target data table against the Source Data based on </w:t>
      </w:r>
      <w:proofErr w:type="gramStart"/>
      <w:r>
        <w:t>a</w:t>
      </w:r>
      <w:proofErr w:type="gramEnd"/>
      <w:r>
        <w:t xml:space="preserve"> Id Column or Date Stamp or Time Stamp and updating or loading the data to Target table as per below conditions:</w:t>
      </w:r>
    </w:p>
    <w:p w14:paraId="264C436A" w14:textId="77777777" w:rsidR="00F20023" w:rsidRDefault="00F20023" w:rsidP="00F20023">
      <w:pPr>
        <w:pStyle w:val="ListParagraph"/>
        <w:numPr>
          <w:ilvl w:val="0"/>
          <w:numId w:val="3"/>
        </w:numPr>
      </w:pPr>
      <w:r>
        <w:t xml:space="preserve">If there are any New records in Source </w:t>
      </w:r>
      <w:proofErr w:type="gramStart"/>
      <w:r>
        <w:t>data</w:t>
      </w:r>
      <w:proofErr w:type="gramEnd"/>
      <w:r>
        <w:t xml:space="preserve"> then we have to insert those records in Target data table.</w:t>
      </w:r>
    </w:p>
    <w:p w14:paraId="1D561D83" w14:textId="7A8A4A2B" w:rsidR="00F20023" w:rsidRDefault="00F20023" w:rsidP="00F20023">
      <w:pPr>
        <w:pStyle w:val="ListParagraph"/>
      </w:pPr>
      <w:r>
        <w:t xml:space="preserve">For example, on a Daily/Weekly basis we </w:t>
      </w:r>
      <w:proofErr w:type="gramStart"/>
      <w:r>
        <w:t>have to</w:t>
      </w:r>
      <w:proofErr w:type="gramEnd"/>
      <w:r>
        <w:t xml:space="preserve"> insert the Region wise sales data.</w:t>
      </w:r>
    </w:p>
    <w:p w14:paraId="119874CD" w14:textId="4C8846AA" w:rsidR="005D429F" w:rsidRDefault="00F20023" w:rsidP="00F20023">
      <w:pPr>
        <w:pStyle w:val="ListParagraph"/>
        <w:numPr>
          <w:ilvl w:val="0"/>
          <w:numId w:val="3"/>
        </w:numPr>
      </w:pPr>
      <w:r>
        <w:t xml:space="preserve">If there are any updated values in Source </w:t>
      </w:r>
      <w:proofErr w:type="gramStart"/>
      <w:r>
        <w:t>data</w:t>
      </w:r>
      <w:proofErr w:type="gramEnd"/>
      <w:r>
        <w:t xml:space="preserve"> then we have to update those records Target data table.</w:t>
      </w:r>
    </w:p>
    <w:p w14:paraId="230BD66E" w14:textId="77777777" w:rsidR="00F20023" w:rsidRDefault="00F20023" w:rsidP="00F20023"/>
    <w:p w14:paraId="16E59B3B" w14:textId="68502B31" w:rsidR="005D429F" w:rsidRDefault="005D429F" w:rsidP="005D429F">
      <w:pPr>
        <w:pStyle w:val="ListParagraph"/>
        <w:numPr>
          <w:ilvl w:val="0"/>
          <w:numId w:val="1"/>
        </w:numPr>
      </w:pPr>
      <w:r w:rsidRPr="005D429F">
        <w:t>Modify the SSIS package to handle the next month of data</w:t>
      </w:r>
    </w:p>
    <w:p w14:paraId="42793E8A" w14:textId="0700CCB7" w:rsidR="00F20023" w:rsidRDefault="00F20023" w:rsidP="00F20023">
      <w:r>
        <w:rPr>
          <w:noProof/>
        </w:rPr>
        <w:drawing>
          <wp:inline distT="0" distB="0" distL="0" distR="0" wp14:anchorId="56F30483" wp14:editId="2C384D78">
            <wp:extent cx="5943600" cy="32162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216275"/>
                    </a:xfrm>
                    <a:prstGeom prst="rect">
                      <a:avLst/>
                    </a:prstGeom>
                  </pic:spPr>
                </pic:pic>
              </a:graphicData>
            </a:graphic>
          </wp:inline>
        </w:drawing>
      </w:r>
    </w:p>
    <w:p w14:paraId="2DE56734" w14:textId="0388B260" w:rsidR="00F20023" w:rsidRDefault="00F20023" w:rsidP="00F20023"/>
    <w:p w14:paraId="2E2FBC88" w14:textId="786074F6" w:rsidR="00917A3A" w:rsidRDefault="00917A3A" w:rsidP="00F20023"/>
    <w:p w14:paraId="2773ED1E" w14:textId="255C532B" w:rsidR="00917A3A" w:rsidRDefault="00917A3A" w:rsidP="00F20023"/>
    <w:p w14:paraId="61EF6618" w14:textId="382C9FE1" w:rsidR="00917A3A" w:rsidRDefault="00917A3A" w:rsidP="00F20023"/>
    <w:p w14:paraId="22FE4991" w14:textId="1058F674" w:rsidR="00917A3A" w:rsidRDefault="00917A3A" w:rsidP="00F20023"/>
    <w:p w14:paraId="3FF36B26" w14:textId="786274AE" w:rsidR="00917A3A" w:rsidRDefault="00917A3A" w:rsidP="00F20023"/>
    <w:p w14:paraId="74233C48" w14:textId="77777777" w:rsidR="00917A3A" w:rsidRDefault="00917A3A" w:rsidP="00F20023"/>
    <w:p w14:paraId="6BA64A98" w14:textId="08792E98" w:rsidR="00F20023" w:rsidRDefault="00F20023" w:rsidP="00F20023">
      <w:pPr>
        <w:pStyle w:val="ListParagraph"/>
        <w:numPr>
          <w:ilvl w:val="0"/>
          <w:numId w:val="1"/>
        </w:numPr>
      </w:pPr>
      <w:r w:rsidRPr="00F20023">
        <w:lastRenderedPageBreak/>
        <w:t>Create a new file of test data show how you created the input file</w:t>
      </w:r>
    </w:p>
    <w:p w14:paraId="2BFD4514" w14:textId="37FD2700" w:rsidR="00F20023" w:rsidRDefault="00F20023" w:rsidP="00F20023">
      <w:r>
        <w:t xml:space="preserve">There are multiple ways one can create a test data file. We can either write a SQL DDL to CREATE a file in SQL itself or we can also hard </w:t>
      </w:r>
      <w:proofErr w:type="spellStart"/>
      <w:r>
        <w:t>code</w:t>
      </w:r>
      <w:proofErr w:type="spellEnd"/>
      <w:r>
        <w:t xml:space="preserve"> values in excel. There are various algorithms that can generate random numbers and variable to create a </w:t>
      </w:r>
      <w:r w:rsidR="0020795F">
        <w:t xml:space="preserve">sample copy of the data. We have </w:t>
      </w:r>
      <w:proofErr w:type="gramStart"/>
      <w:r w:rsidR="0020795F">
        <w:t>ensure</w:t>
      </w:r>
      <w:proofErr w:type="gramEnd"/>
      <w:r w:rsidR="0020795F">
        <w:t xml:space="preserve"> that the data type of the test data matches to our original data. We can also create a test data file by using a subset of our original data</w:t>
      </w:r>
      <w:r w:rsidR="009F1C6D">
        <w:t>. We can than change some variables of that data so that we get a unique set of data and data type constrains are also satisfied. I have used the later approach.</w:t>
      </w:r>
    </w:p>
    <w:p w14:paraId="05CE06CB" w14:textId="77777777" w:rsidR="00E94BBC" w:rsidRDefault="00E94BBC" w:rsidP="00F20023"/>
    <w:p w14:paraId="5D3051AD" w14:textId="0BFECCC2" w:rsidR="00917A3A" w:rsidRDefault="00E94BBC" w:rsidP="00F20023">
      <w:r>
        <w:rPr>
          <w:noProof/>
        </w:rPr>
        <w:drawing>
          <wp:inline distT="0" distB="0" distL="0" distR="0" wp14:anchorId="4901F582" wp14:editId="574845F3">
            <wp:extent cx="5943600" cy="315976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59760"/>
                    </a:xfrm>
                    <a:prstGeom prst="rect">
                      <a:avLst/>
                    </a:prstGeom>
                  </pic:spPr>
                </pic:pic>
              </a:graphicData>
            </a:graphic>
          </wp:inline>
        </w:drawing>
      </w:r>
    </w:p>
    <w:sectPr w:rsidR="00917A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A31009"/>
    <w:multiLevelType w:val="hybridMultilevel"/>
    <w:tmpl w:val="CD2A3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EF2E47"/>
    <w:multiLevelType w:val="hybridMultilevel"/>
    <w:tmpl w:val="AD842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4C6A83"/>
    <w:multiLevelType w:val="hybridMultilevel"/>
    <w:tmpl w:val="F15A9C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MjExNTE3NjM1NrZU0lEKTi0uzszPAykwqgUA0qsZJiwAAAA="/>
  </w:docVars>
  <w:rsids>
    <w:rsidRoot w:val="006D638F"/>
    <w:rsid w:val="000708CC"/>
    <w:rsid w:val="001F128D"/>
    <w:rsid w:val="0020795F"/>
    <w:rsid w:val="002416D5"/>
    <w:rsid w:val="005D429F"/>
    <w:rsid w:val="006D638F"/>
    <w:rsid w:val="00727DF1"/>
    <w:rsid w:val="00917A3A"/>
    <w:rsid w:val="009F1C6D"/>
    <w:rsid w:val="00D27A01"/>
    <w:rsid w:val="00E94BBC"/>
    <w:rsid w:val="00F04FE8"/>
    <w:rsid w:val="00F200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6CC08"/>
  <w15:chartTrackingRefBased/>
  <w15:docId w15:val="{00F899FC-7862-4E94-9D6E-8954A45B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4F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6</TotalTime>
  <Pages>9</Pages>
  <Words>685</Words>
  <Characters>390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 Patil</dc:creator>
  <cp:keywords/>
  <dc:description/>
  <cp:lastModifiedBy>Smit Patil</cp:lastModifiedBy>
  <cp:revision>10</cp:revision>
  <dcterms:created xsi:type="dcterms:W3CDTF">2020-10-24T14:47:00Z</dcterms:created>
  <dcterms:modified xsi:type="dcterms:W3CDTF">2020-10-26T03:56:00Z</dcterms:modified>
</cp:coreProperties>
</file>